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5500" w:rsidRDefault="00345500">
      <w:bookmarkStart w:id="0" w:name="_GoBack"/>
      <w:bookmarkEnd w:id="0"/>
      <w:r>
        <w:t>Ace</w:t>
      </w:r>
      <w:r w:rsidR="00672246">
        <w:t xml:space="preserve"> </w:t>
      </w:r>
      <w:proofErr w:type="gramStart"/>
      <w:r w:rsidR="00672246">
        <w:t>W</w:t>
      </w:r>
      <w:r>
        <w:t>raps :</w:t>
      </w:r>
      <w:proofErr w:type="gramEnd"/>
      <w:r>
        <w:t xml:space="preserve"> 3 inch &amp; 4 inch</w:t>
      </w:r>
    </w:p>
    <w:p w:rsidR="004C644D" w:rsidRDefault="00345500">
      <w:r>
        <w:t xml:space="preserve">Antifungal ointment </w:t>
      </w:r>
    </w:p>
    <w:p w:rsidR="00345500" w:rsidRDefault="00345500">
      <w:r>
        <w:t>Anti-Diarrhea</w:t>
      </w:r>
    </w:p>
    <w:p w:rsidR="00345500" w:rsidRDefault="00345500">
      <w:r>
        <w:t>Aleve (Napr</w:t>
      </w:r>
      <w:r w:rsidR="00672246">
        <w:t>o</w:t>
      </w:r>
      <w:r>
        <w:t>xen)</w:t>
      </w:r>
    </w:p>
    <w:p w:rsidR="00345500" w:rsidRDefault="00345500">
      <w:r>
        <w:t>Alcohol:  90-100% proof</w:t>
      </w:r>
    </w:p>
    <w:p w:rsidR="00345500" w:rsidRDefault="00345500">
      <w:r>
        <w:t>Apple Cider</w:t>
      </w:r>
    </w:p>
    <w:p w:rsidR="00345500" w:rsidRDefault="00345500">
      <w:r>
        <w:t>Aspirin</w:t>
      </w:r>
    </w:p>
    <w:p w:rsidR="00345500" w:rsidRDefault="00345500">
      <w:r>
        <w:t>Bandage Scissors</w:t>
      </w:r>
    </w:p>
    <w:p w:rsidR="00345500" w:rsidRDefault="00345500">
      <w:r>
        <w:t>Band-Aids several sizes/ butterfly</w:t>
      </w:r>
    </w:p>
    <w:p w:rsidR="00345500" w:rsidRDefault="00345500">
      <w:r>
        <w:t>Liquid and Chewable Bena</w:t>
      </w:r>
      <w:r w:rsidR="003A2A60">
        <w:t>dryl</w:t>
      </w:r>
    </w:p>
    <w:p w:rsidR="00345500" w:rsidRDefault="00345500">
      <w:r>
        <w:t>Betadine/iodine swabs</w:t>
      </w:r>
    </w:p>
    <w:p w:rsidR="00345500" w:rsidRDefault="00345500">
      <w:r>
        <w:t xml:space="preserve">Birth Control </w:t>
      </w:r>
    </w:p>
    <w:p w:rsidR="00345500" w:rsidRDefault="00345500">
      <w:r>
        <w:t>Boudreaux’s Butt Paste</w:t>
      </w:r>
    </w:p>
    <w:p w:rsidR="00345500" w:rsidRDefault="00345500">
      <w:r>
        <w:t xml:space="preserve">Bug Spray 100% </w:t>
      </w:r>
      <w:proofErr w:type="spellStart"/>
      <w:r>
        <w:t>Deet</w:t>
      </w:r>
      <w:proofErr w:type="spellEnd"/>
    </w:p>
    <w:p w:rsidR="00345500" w:rsidRDefault="00345500">
      <w:r>
        <w:t>Calamine lotion</w:t>
      </w:r>
    </w:p>
    <w:p w:rsidR="00345500" w:rsidRDefault="00345500">
      <w:r>
        <w:t>Castor Oil</w:t>
      </w:r>
    </w:p>
    <w:p w:rsidR="00345500" w:rsidRDefault="00345500">
      <w:r>
        <w:t>Contacts/Contact Cases/ Extra Glasses/Saline</w:t>
      </w:r>
    </w:p>
    <w:p w:rsidR="00345500" w:rsidRDefault="00345500">
      <w:r>
        <w:t>Condoms</w:t>
      </w:r>
    </w:p>
    <w:p w:rsidR="00345500" w:rsidRDefault="00345500">
      <w:r>
        <w:t>Dramamine (motion sickness)</w:t>
      </w:r>
    </w:p>
    <w:p w:rsidR="00345500" w:rsidRDefault="003A2A60">
      <w:r>
        <w:t>Duct</w:t>
      </w:r>
      <w:r w:rsidR="00345500">
        <w:t xml:space="preserve"> tape</w:t>
      </w:r>
    </w:p>
    <w:p w:rsidR="00345500" w:rsidRDefault="00345500">
      <w:r>
        <w:t>Ear</w:t>
      </w:r>
      <w:r w:rsidR="003A2A60">
        <w:t xml:space="preserve"> </w:t>
      </w:r>
      <w:r>
        <w:t>loop masks (N-95)</w:t>
      </w:r>
    </w:p>
    <w:p w:rsidR="00345500" w:rsidRDefault="00345500">
      <w:r>
        <w:t>Elastic Gauze Bandage Rolls</w:t>
      </w:r>
    </w:p>
    <w:p w:rsidR="00345500" w:rsidRDefault="003A2A60">
      <w:r>
        <w:t>Epsom Salt</w:t>
      </w:r>
    </w:p>
    <w:p w:rsidR="00345500" w:rsidRDefault="00345500">
      <w:r>
        <w:t>Floss</w:t>
      </w:r>
    </w:p>
    <w:p w:rsidR="00345500" w:rsidRDefault="00345500">
      <w:r>
        <w:t>Gloves (non- latex)</w:t>
      </w:r>
    </w:p>
    <w:p w:rsidR="00345500" w:rsidRDefault="00345500">
      <w:r>
        <w:lastRenderedPageBreak/>
        <w:t>Gauze pads (sterile and non-sterile)</w:t>
      </w:r>
    </w:p>
    <w:p w:rsidR="00345500" w:rsidRDefault="00345500">
      <w:r>
        <w:t>Hand sanitizer</w:t>
      </w:r>
    </w:p>
    <w:p w:rsidR="00345500" w:rsidRDefault="00345500">
      <w:r>
        <w:t>Heat packs-Heating pads</w:t>
      </w:r>
    </w:p>
    <w:p w:rsidR="00345500" w:rsidRDefault="00345500">
      <w:r>
        <w:t>Ibuprofen</w:t>
      </w:r>
    </w:p>
    <w:p w:rsidR="00345500" w:rsidRDefault="00345500">
      <w:r>
        <w:t>Mylar Blankets</w:t>
      </w:r>
    </w:p>
    <w:p w:rsidR="00345500" w:rsidRDefault="00345500">
      <w:r>
        <w:t>Hydrocortisone</w:t>
      </w:r>
    </w:p>
    <w:p w:rsidR="00345500" w:rsidRDefault="003A2A60">
      <w:r>
        <w:t xml:space="preserve">Lip balm/ </w:t>
      </w:r>
      <w:proofErr w:type="spellStart"/>
      <w:r>
        <w:t>ChapS</w:t>
      </w:r>
      <w:r w:rsidR="00345500">
        <w:t>tick</w:t>
      </w:r>
      <w:proofErr w:type="spellEnd"/>
    </w:p>
    <w:p w:rsidR="00345500" w:rsidRDefault="00345500">
      <w:r>
        <w:t>Lotion or body cream</w:t>
      </w:r>
    </w:p>
    <w:p w:rsidR="00345500" w:rsidRDefault="00345500">
      <w:r>
        <w:t>Menstrual Pads and Tampons</w:t>
      </w:r>
    </w:p>
    <w:p w:rsidR="00345500" w:rsidRDefault="00345500">
      <w:proofErr w:type="spellStart"/>
      <w:r>
        <w:t>Mucinex</w:t>
      </w:r>
      <w:proofErr w:type="spellEnd"/>
    </w:p>
    <w:p w:rsidR="00345500" w:rsidRDefault="00345500">
      <w:proofErr w:type="spellStart"/>
      <w:r>
        <w:t>Mucinex</w:t>
      </w:r>
      <w:proofErr w:type="spellEnd"/>
      <w:r>
        <w:t xml:space="preserve"> </w:t>
      </w:r>
      <w:proofErr w:type="spellStart"/>
      <w:r>
        <w:t>Dm</w:t>
      </w:r>
      <w:proofErr w:type="spellEnd"/>
    </w:p>
    <w:p w:rsidR="00345500" w:rsidRDefault="00345500">
      <w:r>
        <w:t>Motrin</w:t>
      </w:r>
    </w:p>
    <w:p w:rsidR="00345500" w:rsidRDefault="00345500">
      <w:r>
        <w:t>Monistat (Yeast Infections)</w:t>
      </w:r>
    </w:p>
    <w:p w:rsidR="00345500" w:rsidRDefault="00345500">
      <w:r>
        <w:t>Mouthwash</w:t>
      </w:r>
    </w:p>
    <w:p w:rsidR="00345500" w:rsidRDefault="003A2A60">
      <w:proofErr w:type="spellStart"/>
      <w:r>
        <w:t>Molef</w:t>
      </w:r>
      <w:r w:rsidR="00345500">
        <w:t>oam</w:t>
      </w:r>
      <w:proofErr w:type="spellEnd"/>
      <w:r w:rsidR="00345500">
        <w:t>/Moleskin</w:t>
      </w:r>
    </w:p>
    <w:p w:rsidR="00345500" w:rsidRDefault="00345500">
      <w:r>
        <w:t>Nasal Decongestant PE</w:t>
      </w:r>
    </w:p>
    <w:p w:rsidR="00345500" w:rsidRDefault="00345500">
      <w:r>
        <w:t>Nasal Spray (Afrin)</w:t>
      </w:r>
    </w:p>
    <w:p w:rsidR="00345500" w:rsidRDefault="00345500">
      <w:r>
        <w:t>New skin liquid bandage</w:t>
      </w:r>
    </w:p>
    <w:p w:rsidR="00345500" w:rsidRDefault="00345500">
      <w:r>
        <w:t xml:space="preserve">Non-stick </w:t>
      </w:r>
      <w:proofErr w:type="spellStart"/>
      <w:r>
        <w:t>steryl</w:t>
      </w:r>
      <w:proofErr w:type="spellEnd"/>
      <w:r>
        <w:t xml:space="preserve"> pads</w:t>
      </w:r>
    </w:p>
    <w:p w:rsidR="00345500" w:rsidRDefault="00345500">
      <w:r>
        <w:t xml:space="preserve">Nystatin and Triamcinolone </w:t>
      </w:r>
      <w:proofErr w:type="spellStart"/>
      <w:r>
        <w:t>Acetonide</w:t>
      </w:r>
      <w:proofErr w:type="spellEnd"/>
    </w:p>
    <w:p w:rsidR="00345500" w:rsidRDefault="00345500">
      <w:r>
        <w:t>Nail clippers</w:t>
      </w:r>
    </w:p>
    <w:p w:rsidR="00345500" w:rsidRDefault="00345500">
      <w:r>
        <w:t>Neosporin</w:t>
      </w:r>
    </w:p>
    <w:p w:rsidR="00345500" w:rsidRDefault="00345500">
      <w:proofErr w:type="spellStart"/>
      <w:r>
        <w:t>Orajel</w:t>
      </w:r>
      <w:proofErr w:type="spellEnd"/>
    </w:p>
    <w:p w:rsidR="00345500" w:rsidRDefault="00345500">
      <w:r>
        <w:t>Petroleum Jelly</w:t>
      </w:r>
    </w:p>
    <w:p w:rsidR="00345500" w:rsidRDefault="00345500">
      <w:proofErr w:type="spellStart"/>
      <w:r>
        <w:t>Pepto</w:t>
      </w:r>
      <w:proofErr w:type="spellEnd"/>
      <w:r>
        <w:t xml:space="preserve"> </w:t>
      </w:r>
      <w:proofErr w:type="spellStart"/>
      <w:r>
        <w:t>Bismol</w:t>
      </w:r>
      <w:proofErr w:type="spellEnd"/>
      <w:r>
        <w:t xml:space="preserve"> </w:t>
      </w:r>
      <w:proofErr w:type="spellStart"/>
      <w:r>
        <w:t>Chewables</w:t>
      </w:r>
      <w:proofErr w:type="spellEnd"/>
    </w:p>
    <w:p w:rsidR="00345500" w:rsidRDefault="00345500">
      <w:r>
        <w:lastRenderedPageBreak/>
        <w:t>Pregnancy Test</w:t>
      </w:r>
    </w:p>
    <w:p w:rsidR="00345500" w:rsidRDefault="003A2A60">
      <w:proofErr w:type="spellStart"/>
      <w:r>
        <w:t>Quickclo</w:t>
      </w:r>
      <w:r w:rsidR="00345500">
        <w:t>t</w:t>
      </w:r>
      <w:proofErr w:type="spellEnd"/>
    </w:p>
    <w:p w:rsidR="00345500" w:rsidRDefault="00345500">
      <w:r>
        <w:t>Rolled Gauze</w:t>
      </w:r>
    </w:p>
    <w:p w:rsidR="00345500" w:rsidRDefault="00345500">
      <w:r>
        <w:t>Scissors</w:t>
      </w:r>
    </w:p>
    <w:p w:rsidR="00345500" w:rsidRDefault="00345500">
      <w:r>
        <w:t>Splinter Removal Kit</w:t>
      </w:r>
    </w:p>
    <w:p w:rsidR="00345500" w:rsidRDefault="00345500">
      <w:r>
        <w:t>Soap</w:t>
      </w:r>
    </w:p>
    <w:p w:rsidR="00345500" w:rsidRDefault="00345500">
      <w:r>
        <w:t>Stethoscope</w:t>
      </w:r>
    </w:p>
    <w:p w:rsidR="00345500" w:rsidRDefault="00345500">
      <w:r>
        <w:t>Sunscreen</w:t>
      </w:r>
    </w:p>
    <w:p w:rsidR="00345500" w:rsidRDefault="00345500">
      <w:r>
        <w:t>Toothbrushes/Toothpaste</w:t>
      </w:r>
    </w:p>
    <w:p w:rsidR="00345500" w:rsidRDefault="00345500">
      <w:r>
        <w:t>Tucks Pads-Which Hazel</w:t>
      </w:r>
    </w:p>
    <w:p w:rsidR="00345500" w:rsidRDefault="00345500">
      <w:r>
        <w:t>Tweezers</w:t>
      </w:r>
    </w:p>
    <w:p w:rsidR="00345500" w:rsidRDefault="00345500">
      <w:r>
        <w:t>Tylenol</w:t>
      </w:r>
    </w:p>
    <w:p w:rsidR="00345500" w:rsidRDefault="007A6D83">
      <w:r>
        <w:t xml:space="preserve">Vicks </w:t>
      </w:r>
      <w:proofErr w:type="spellStart"/>
      <w:r>
        <w:t>Vapo</w:t>
      </w:r>
      <w:r w:rsidR="00345500">
        <w:t>Rub</w:t>
      </w:r>
      <w:proofErr w:type="spellEnd"/>
    </w:p>
    <w:p w:rsidR="00345500" w:rsidRDefault="00345500">
      <w:proofErr w:type="spellStart"/>
      <w:r>
        <w:t>Zantec</w:t>
      </w:r>
      <w:proofErr w:type="spellEnd"/>
      <w:r>
        <w:t xml:space="preserve"> (Acid Reducer)</w:t>
      </w:r>
    </w:p>
    <w:p w:rsidR="00345500" w:rsidRDefault="00345500">
      <w:proofErr w:type="spellStart"/>
      <w:r>
        <w:t>Ziplock</w:t>
      </w:r>
      <w:proofErr w:type="spellEnd"/>
      <w:r>
        <w:t xml:space="preserve"> Bags</w:t>
      </w:r>
    </w:p>
    <w:p w:rsidR="00345500" w:rsidRPr="00345500" w:rsidRDefault="00345500">
      <w:pPr>
        <w:rPr>
          <w:b/>
        </w:rPr>
      </w:pPr>
      <w:r w:rsidRPr="00345500">
        <w:rPr>
          <w:b/>
        </w:rPr>
        <w:t>VITAMINS</w:t>
      </w:r>
    </w:p>
    <w:p w:rsidR="00345500" w:rsidRDefault="00345500">
      <w:r>
        <w:t>B-12 Vitamins</w:t>
      </w:r>
    </w:p>
    <w:p w:rsidR="00345500" w:rsidRDefault="00345500">
      <w:r>
        <w:t>B-complex vitamins</w:t>
      </w:r>
    </w:p>
    <w:p w:rsidR="00345500" w:rsidRDefault="00345500">
      <w:r>
        <w:t>Calcium</w:t>
      </w:r>
    </w:p>
    <w:p w:rsidR="00345500" w:rsidRDefault="00345500">
      <w:r>
        <w:t>D-3 Vitamins</w:t>
      </w:r>
    </w:p>
    <w:p w:rsidR="00345500" w:rsidRDefault="00345500">
      <w:r>
        <w:t>Magnesium</w:t>
      </w:r>
    </w:p>
    <w:p w:rsidR="00345500" w:rsidRDefault="00345500">
      <w:r>
        <w:t>Mature Complete Multivitamin</w:t>
      </w:r>
    </w:p>
    <w:p w:rsidR="00345500" w:rsidRDefault="00345500">
      <w:r>
        <w:t>Omega 3 Fish Oil</w:t>
      </w:r>
    </w:p>
    <w:p w:rsidR="00345500" w:rsidRDefault="00345500">
      <w:r>
        <w:t>Vitamin C</w:t>
      </w:r>
    </w:p>
    <w:sectPr w:rsidR="00345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M0NbA0NjEzNzY3NjJX0lEKTi0uzszPAykwqgUATPhhySwAAAA="/>
  </w:docVars>
  <w:rsids>
    <w:rsidRoot w:val="00345500"/>
    <w:rsid w:val="00037E09"/>
    <w:rsid w:val="000A2370"/>
    <w:rsid w:val="000F22D2"/>
    <w:rsid w:val="000F5159"/>
    <w:rsid w:val="00104058"/>
    <w:rsid w:val="00157197"/>
    <w:rsid w:val="00182979"/>
    <w:rsid w:val="002309A3"/>
    <w:rsid w:val="0027422E"/>
    <w:rsid w:val="00330CB7"/>
    <w:rsid w:val="00341EFD"/>
    <w:rsid w:val="00343B53"/>
    <w:rsid w:val="00345500"/>
    <w:rsid w:val="003556C1"/>
    <w:rsid w:val="003600F8"/>
    <w:rsid w:val="003A2A60"/>
    <w:rsid w:val="004B0815"/>
    <w:rsid w:val="004B1626"/>
    <w:rsid w:val="004C644D"/>
    <w:rsid w:val="00503E38"/>
    <w:rsid w:val="00522F0F"/>
    <w:rsid w:val="0054053E"/>
    <w:rsid w:val="00540D27"/>
    <w:rsid w:val="0058282E"/>
    <w:rsid w:val="005871DE"/>
    <w:rsid w:val="00596DEA"/>
    <w:rsid w:val="00651024"/>
    <w:rsid w:val="00672246"/>
    <w:rsid w:val="006F2851"/>
    <w:rsid w:val="007A6D83"/>
    <w:rsid w:val="007C2E7E"/>
    <w:rsid w:val="007C6528"/>
    <w:rsid w:val="0081010F"/>
    <w:rsid w:val="00810834"/>
    <w:rsid w:val="008432AD"/>
    <w:rsid w:val="008518C8"/>
    <w:rsid w:val="00927867"/>
    <w:rsid w:val="00930205"/>
    <w:rsid w:val="009943BD"/>
    <w:rsid w:val="009F08D1"/>
    <w:rsid w:val="00A40F66"/>
    <w:rsid w:val="00A56BB2"/>
    <w:rsid w:val="00A85F33"/>
    <w:rsid w:val="00AF11C1"/>
    <w:rsid w:val="00AF6E1A"/>
    <w:rsid w:val="00B72967"/>
    <w:rsid w:val="00B91A0D"/>
    <w:rsid w:val="00BC550B"/>
    <w:rsid w:val="00BE2C3E"/>
    <w:rsid w:val="00C25F80"/>
    <w:rsid w:val="00C71667"/>
    <w:rsid w:val="00CA0313"/>
    <w:rsid w:val="00CC48F0"/>
    <w:rsid w:val="00CF1291"/>
    <w:rsid w:val="00CF6D45"/>
    <w:rsid w:val="00D21B69"/>
    <w:rsid w:val="00D83BA8"/>
    <w:rsid w:val="00DD392E"/>
    <w:rsid w:val="00DE75A3"/>
    <w:rsid w:val="00F04653"/>
    <w:rsid w:val="00F13649"/>
    <w:rsid w:val="00F470BE"/>
    <w:rsid w:val="00FA07B3"/>
    <w:rsid w:val="00FD1DDF"/>
    <w:rsid w:val="00FD6AB5"/>
    <w:rsid w:val="00FF4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Linda</cp:lastModifiedBy>
  <cp:revision>8</cp:revision>
  <dcterms:created xsi:type="dcterms:W3CDTF">2014-12-21T20:53:00Z</dcterms:created>
  <dcterms:modified xsi:type="dcterms:W3CDTF">2015-05-24T14:24:00Z</dcterms:modified>
</cp:coreProperties>
</file>